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5F6" w:rsidRPr="00A660F1" w:rsidRDefault="008855F6" w:rsidP="008855F6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 xml:space="preserve">Array and pointer </w:t>
      </w:r>
    </w:p>
    <w:bookmarkEnd w:id="0"/>
    <w:p w:rsidR="00266392" w:rsidRDefault="00266392" w:rsidP="008855F6">
      <w:pPr>
        <w:tabs>
          <w:tab w:val="left" w:pos="1313"/>
        </w:tabs>
        <w:rPr>
          <w:rFonts w:ascii="Times New Roman" w:hAnsi="Times New Roman" w:cs="Times New Roman"/>
          <w:b/>
          <w:bCs/>
          <w:sz w:val="23"/>
          <w:szCs w:val="23"/>
        </w:rPr>
      </w:pPr>
    </w:p>
    <w:p w:rsidR="008855F6" w:rsidRPr="00266392" w:rsidRDefault="008855F6" w:rsidP="008855F6">
      <w:pPr>
        <w:tabs>
          <w:tab w:val="left" w:pos="1313"/>
        </w:tabs>
        <w:rPr>
          <w:rFonts w:ascii="Times New Roman" w:hAnsi="Times New Roman" w:cs="Times New Roman"/>
          <w:b/>
          <w:sz w:val="24"/>
        </w:rPr>
      </w:pPr>
      <w:r w:rsidRPr="00266392">
        <w:rPr>
          <w:rFonts w:ascii="Times New Roman" w:hAnsi="Times New Roman" w:cs="Times New Roman"/>
          <w:b/>
          <w:sz w:val="24"/>
        </w:rPr>
        <w:t>Objectives:</w:t>
      </w:r>
    </w:p>
    <w:p w:rsidR="008855F6" w:rsidRPr="00266392" w:rsidRDefault="008855F6" w:rsidP="008855F6">
      <w:pPr>
        <w:pStyle w:val="ListParagraph"/>
        <w:numPr>
          <w:ilvl w:val="0"/>
          <w:numId w:val="1"/>
        </w:numPr>
        <w:tabs>
          <w:tab w:val="left" w:pos="1313"/>
        </w:tabs>
        <w:rPr>
          <w:rFonts w:ascii="Times New Roman" w:hAnsi="Times New Roman" w:cs="Times New Roman"/>
          <w:b/>
          <w:sz w:val="24"/>
        </w:rPr>
      </w:pPr>
      <w:r w:rsidRPr="00266392">
        <w:rPr>
          <w:rFonts w:ascii="Times New Roman" w:hAnsi="Times New Roman" w:cs="Times New Roman"/>
          <w:b/>
          <w:sz w:val="24"/>
        </w:rPr>
        <w:t xml:space="preserve">To </w:t>
      </w:r>
      <w:r w:rsidR="004F78A8" w:rsidRPr="00266392">
        <w:rPr>
          <w:rFonts w:ascii="Times New Roman" w:hAnsi="Times New Roman" w:cs="Times New Roman"/>
          <w:b/>
          <w:sz w:val="24"/>
        </w:rPr>
        <w:t xml:space="preserve">add function </w:t>
      </w:r>
      <w:proofErr w:type="spellStart"/>
      <w:r w:rsidR="004F78A8" w:rsidRPr="00266392">
        <w:rPr>
          <w:rFonts w:ascii="Times New Roman" w:hAnsi="Times New Roman" w:cs="Times New Roman"/>
          <w:b/>
          <w:sz w:val="24"/>
        </w:rPr>
        <w:t>ave_data</w:t>
      </w:r>
      <w:proofErr w:type="spellEnd"/>
      <w:r w:rsidR="004F78A8" w:rsidRPr="00266392">
        <w:rPr>
          <w:rFonts w:ascii="Times New Roman" w:hAnsi="Times New Roman" w:cs="Times New Roman"/>
          <w:b/>
          <w:sz w:val="24"/>
        </w:rPr>
        <w:t xml:space="preserve"> ()</w:t>
      </w:r>
      <w:r w:rsidR="00DA07AE" w:rsidRPr="00266392">
        <w:rPr>
          <w:rFonts w:ascii="Times New Roman" w:hAnsi="Times New Roman" w:cs="Times New Roman"/>
          <w:b/>
          <w:sz w:val="24"/>
        </w:rPr>
        <w:t xml:space="preserve"> for example of array and pointer</w:t>
      </w:r>
    </w:p>
    <w:p w:rsidR="00CE780E" w:rsidRPr="00266392" w:rsidRDefault="008855F6" w:rsidP="004F78A8">
      <w:pPr>
        <w:pStyle w:val="ListParagraph"/>
        <w:numPr>
          <w:ilvl w:val="0"/>
          <w:numId w:val="1"/>
        </w:numPr>
        <w:tabs>
          <w:tab w:val="left" w:pos="1313"/>
        </w:tabs>
        <w:rPr>
          <w:rFonts w:ascii="Times New Roman" w:hAnsi="Times New Roman" w:cs="Times New Roman"/>
          <w:b/>
          <w:sz w:val="24"/>
        </w:rPr>
      </w:pPr>
      <w:r w:rsidRPr="00266392">
        <w:rPr>
          <w:rFonts w:ascii="Times New Roman" w:hAnsi="Times New Roman" w:cs="Times New Roman"/>
          <w:b/>
          <w:sz w:val="24"/>
        </w:rPr>
        <w:t>T</w:t>
      </w:r>
      <w:r w:rsidR="004F78A8" w:rsidRPr="00266392">
        <w:rPr>
          <w:rFonts w:ascii="Times New Roman" w:hAnsi="Times New Roman" w:cs="Times New Roman"/>
          <w:b/>
          <w:sz w:val="24"/>
        </w:rPr>
        <w:t xml:space="preserve">o add function </w:t>
      </w:r>
      <w:proofErr w:type="spellStart"/>
      <w:r w:rsidR="004F78A8" w:rsidRPr="00266392">
        <w:rPr>
          <w:rFonts w:ascii="Times New Roman" w:hAnsi="Times New Roman" w:cs="Times New Roman"/>
          <w:b/>
          <w:sz w:val="24"/>
        </w:rPr>
        <w:t>stddev</w:t>
      </w:r>
      <w:proofErr w:type="spellEnd"/>
      <w:r w:rsidR="004F78A8" w:rsidRPr="00266392">
        <w:rPr>
          <w:rFonts w:ascii="Times New Roman" w:hAnsi="Times New Roman" w:cs="Times New Roman"/>
          <w:b/>
          <w:sz w:val="24"/>
        </w:rPr>
        <w:t xml:space="preserve"> () to calculate standard deviation </w:t>
      </w:r>
      <w:r w:rsidR="00DA07AE" w:rsidRPr="00266392">
        <w:rPr>
          <w:rFonts w:ascii="Times New Roman" w:hAnsi="Times New Roman" w:cs="Times New Roman"/>
          <w:b/>
          <w:sz w:val="24"/>
        </w:rPr>
        <w:t>for example of array and pointer</w:t>
      </w:r>
    </w:p>
    <w:p w:rsidR="008B392F" w:rsidRDefault="00CE780E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proofErr w:type="gramStart"/>
      <w:r>
        <w:rPr>
          <w:rFonts w:ascii="Times New Roman" w:hAnsi="Times New Roman" w:cs="Times New Roman"/>
          <w:b/>
          <w:sz w:val="28"/>
        </w:rPr>
        <w:t>a</w:t>
      </w:r>
      <w:proofErr w:type="gramEnd"/>
      <w:r w:rsidR="008B392F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>
            <wp:extent cx="5943600" cy="487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1.jpeg"/>
                    <pic:cNvPicPr/>
                  </pic:nvPicPr>
                  <pic:blipFill rotWithShape="1">
                    <a:blip r:embed="rId5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907"/>
                    <a:stretch/>
                  </pic:blipFill>
                  <pic:spPr bwMode="auto">
                    <a:xfrm>
                      <a:off x="0" y="0"/>
                      <a:ext cx="5943600" cy="48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78A8" w:rsidRPr="00CE5597" w:rsidRDefault="00CE5597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CE5597">
        <w:rPr>
          <w:rFonts w:ascii="Times New Roman" w:hAnsi="Times New Roman" w:cs="Times New Roman"/>
          <w:b/>
          <w:sz w:val="28"/>
        </w:rPr>
        <w:t xml:space="preserve">Code </w:t>
      </w:r>
      <w:r w:rsidR="004F78A8" w:rsidRPr="00CE5597">
        <w:rPr>
          <w:rFonts w:ascii="Times New Roman" w:hAnsi="Times New Roman" w:cs="Times New Roman"/>
          <w:b/>
          <w:sz w:val="28"/>
        </w:rPr>
        <w:t>Description</w:t>
      </w:r>
    </w:p>
    <w:p w:rsidR="00CE5597" w:rsidRDefault="00CE5597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</w:p>
    <w:p w:rsidR="00D429A0" w:rsidRPr="00FF0BB3" w:rsidRDefault="00D429A0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declare directive</w:t>
      </w:r>
      <w:r w:rsidRPr="00FF0BB3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</w:p>
    <w:p w:rsidR="00C14BEF" w:rsidRDefault="00C14BEF" w:rsidP="00CE5597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#include&lt;</w:t>
      </w:r>
      <w:proofErr w:type="spellStart"/>
      <w:r w:rsidRPr="00C14BEF">
        <w:rPr>
          <w:rFonts w:ascii="Times New Roman" w:hAnsi="Times New Roman" w:cs="Times New Roman"/>
          <w:sz w:val="24"/>
        </w:rPr>
        <w:t>stdio.h</w:t>
      </w:r>
      <w:proofErr w:type="spellEnd"/>
      <w:r w:rsidRPr="00C14BEF">
        <w:rPr>
          <w:rFonts w:ascii="Times New Roman" w:hAnsi="Times New Roman" w:cs="Times New Roman"/>
          <w:sz w:val="24"/>
        </w:rPr>
        <w:t>&gt;</w:t>
      </w:r>
    </w:p>
    <w:p w:rsidR="00EC2D0B" w:rsidRPr="00975CB1" w:rsidRDefault="00EC2D0B" w:rsidP="00EC2D0B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MDATA is </w:t>
      </w:r>
      <w:proofErr w:type="spellStart"/>
      <w:proofErr w:type="gramStart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</w:t>
      </w:r>
      <w:proofErr w:type="spellEnd"/>
      <w:proofErr w:type="gramEnd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rray and size is 100</w:t>
      </w:r>
    </w:p>
    <w:p w:rsidR="00C14BEF" w:rsidRDefault="00C14BEF" w:rsidP="00CE5597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 xml:space="preserve">#define MDATA 100 </w:t>
      </w:r>
    </w:p>
    <w:p w:rsidR="00FB58DC" w:rsidRPr="00FF0BB3" w:rsidRDefault="00FB58DC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write </w:t>
      </w:r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functions</w:t>
      </w: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which use in the code, here </w:t>
      </w:r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“</w:t>
      </w:r>
      <w:proofErr w:type="spellStart"/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get_data</w:t>
      </w:r>
      <w:proofErr w:type="spellEnd"/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” </w:t>
      </w: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function and </w:t>
      </w:r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“</w:t>
      </w:r>
      <w:proofErr w:type="spellStart"/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ve_data</w:t>
      </w:r>
      <w:proofErr w:type="spellEnd"/>
      <w:r w:rsidR="00D117E9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</w:t>
      </w:r>
    </w:p>
    <w:p w:rsidR="00FB58DC" w:rsidRPr="00FF0BB3" w:rsidRDefault="00FB58DC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Then, *pointer to </w:t>
      </w:r>
      <w:r w:rsidR="00FF0BB3"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a,</w:t>
      </w: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“n” is the number of input element, its data type is a integer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get_data</w:t>
      </w:r>
      <w:proofErr w:type="spellEnd"/>
      <w:r w:rsidRPr="00C14BEF">
        <w:rPr>
          <w:rFonts w:ascii="Times New Roman" w:hAnsi="Times New Roman" w:cs="Times New Roman"/>
          <w:sz w:val="24"/>
        </w:rPr>
        <w:t>(double *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n); </w:t>
      </w:r>
    </w:p>
    <w:p w:rsid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proofErr w:type="gramStart"/>
      <w:r w:rsidRPr="00C14BEF">
        <w:rPr>
          <w:rFonts w:ascii="Times New Roman" w:hAnsi="Times New Roman" w:cs="Times New Roman"/>
          <w:sz w:val="24"/>
        </w:rPr>
        <w:t>double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ave_data</w:t>
      </w:r>
      <w:proofErr w:type="spellEnd"/>
      <w:r w:rsidRPr="00C14BEF">
        <w:rPr>
          <w:rFonts w:ascii="Times New Roman" w:hAnsi="Times New Roman" w:cs="Times New Roman"/>
          <w:sz w:val="24"/>
        </w:rPr>
        <w:t>(double *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n); </w:t>
      </w:r>
    </w:p>
    <w:p w:rsidR="00083560" w:rsidRDefault="00083560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:rsidR="00083560" w:rsidRPr="00092716" w:rsidRDefault="00083560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Main function part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proofErr w:type="gramStart"/>
      <w:r w:rsidRPr="00C14BEF">
        <w:rPr>
          <w:rFonts w:ascii="Times New Roman" w:hAnsi="Times New Roman" w:cs="Times New Roman"/>
          <w:sz w:val="24"/>
        </w:rPr>
        <w:t>void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main(void)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{</w:t>
      </w:r>
    </w:p>
    <w:p w:rsidR="000F6BF4" w:rsidRPr="00092716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="00083560"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declare variables n, total, average </w:t>
      </w:r>
      <w:r w:rsidR="000F6BF4"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and x. </w:t>
      </w:r>
    </w:p>
    <w:p w:rsidR="00092716" w:rsidRPr="00092716" w:rsidRDefault="000F6BF4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“</w:t>
      </w:r>
      <w:proofErr w:type="gramStart"/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x</w:t>
      </w:r>
      <w:proofErr w:type="gramEnd"/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” is array and data type is double also, total and average values are double. </w:t>
      </w:r>
      <w:r w:rsidR="00EC2D0B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X array this case for 100</w:t>
      </w:r>
      <w:r w:rsidR="004E51B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nput elements. </w:t>
      </w:r>
    </w:p>
    <w:p w:rsidR="00C14BEF" w:rsidRPr="00C14BEF" w:rsidRDefault="00092716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gramStart"/>
      <w:r w:rsidR="00C14BEF" w:rsidRPr="00C14BEF">
        <w:rPr>
          <w:rFonts w:ascii="Times New Roman" w:hAnsi="Times New Roman" w:cs="Times New Roman"/>
          <w:sz w:val="24"/>
        </w:rPr>
        <w:t>double</w:t>
      </w:r>
      <w:proofErr w:type="gramEnd"/>
      <w:r w:rsidR="00C14BEF" w:rsidRPr="00C14BEF">
        <w:rPr>
          <w:rFonts w:ascii="Times New Roman" w:hAnsi="Times New Roman" w:cs="Times New Roman"/>
          <w:sz w:val="24"/>
        </w:rPr>
        <w:t xml:space="preserve"> x[MDATA];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C14BEF">
        <w:rPr>
          <w:rFonts w:ascii="Times New Roman" w:hAnsi="Times New Roman" w:cs="Times New Roman"/>
          <w:sz w:val="24"/>
        </w:rPr>
        <w:t xml:space="preserve"> n;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double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total, average;</w:t>
      </w:r>
    </w:p>
    <w:p w:rsidR="00C14BEF" w:rsidRPr="004E51B2" w:rsidRDefault="004E51B2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4E51B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  <w:t xml:space="preserve">// receive value from user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printf</w:t>
      </w:r>
      <w:proofErr w:type="spellEnd"/>
      <w:r w:rsidRPr="00C14BEF">
        <w:rPr>
          <w:rFonts w:ascii="Times New Roman" w:hAnsi="Times New Roman" w:cs="Times New Roman"/>
          <w:sz w:val="24"/>
        </w:rPr>
        <w:t>(</w:t>
      </w:r>
      <w:proofErr w:type="gramEnd"/>
      <w:r w:rsidRPr="00C14BEF">
        <w:rPr>
          <w:rFonts w:ascii="Times New Roman" w:hAnsi="Times New Roman" w:cs="Times New Roman"/>
          <w:sz w:val="24"/>
        </w:rPr>
        <w:t>"Input values:\n");</w:t>
      </w:r>
    </w:p>
    <w:p w:rsid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scanf</w:t>
      </w:r>
      <w:proofErr w:type="spellEnd"/>
      <w:r w:rsidRPr="00C14BEF">
        <w:rPr>
          <w:rFonts w:ascii="Times New Roman" w:hAnsi="Times New Roman" w:cs="Times New Roman"/>
          <w:sz w:val="24"/>
        </w:rPr>
        <w:t>(</w:t>
      </w:r>
      <w:proofErr w:type="gramEnd"/>
      <w:r w:rsidRPr="00C14BEF">
        <w:rPr>
          <w:rFonts w:ascii="Times New Roman" w:hAnsi="Times New Roman" w:cs="Times New Roman"/>
          <w:sz w:val="24"/>
        </w:rPr>
        <w:t>"%d", &amp;n);</w:t>
      </w:r>
    </w:p>
    <w:p w:rsidR="00186DCE" w:rsidRPr="00DC0577" w:rsidRDefault="00186DCE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calling function to record each </w:t>
      </w:r>
      <w:proofErr w:type="gram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value ,</w:t>
      </w:r>
      <w:r w:rsidR="0015436B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from</w:t>
      </w:r>
      <w:proofErr w:type="gramEnd"/>
      <w:r w:rsidR="0015436B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each array to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get data.</w:t>
      </w:r>
    </w:p>
    <w:p w:rsid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r w:rsidRPr="00C14BEF">
        <w:rPr>
          <w:rFonts w:ascii="Times New Roman" w:hAnsi="Times New Roman" w:cs="Times New Roman"/>
          <w:sz w:val="24"/>
        </w:rPr>
        <w:t>get_data</w:t>
      </w:r>
      <w:proofErr w:type="spellEnd"/>
      <w:r w:rsidRPr="00C14BEF">
        <w:rPr>
          <w:rFonts w:ascii="Times New Roman" w:hAnsi="Times New Roman" w:cs="Times New Roman"/>
          <w:sz w:val="24"/>
        </w:rPr>
        <w:t>(x, n);</w:t>
      </w:r>
    </w:p>
    <w:p w:rsidR="00186DCE" w:rsidRPr="00DC0577" w:rsidRDefault="00186DCE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calling average function </w:t>
      </w:r>
    </w:p>
    <w:p w:rsid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average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C14BEF">
        <w:rPr>
          <w:rFonts w:ascii="Times New Roman" w:hAnsi="Times New Roman" w:cs="Times New Roman"/>
          <w:sz w:val="24"/>
        </w:rPr>
        <w:t>ave_data</w:t>
      </w:r>
      <w:proofErr w:type="spellEnd"/>
      <w:r w:rsidRPr="00C14BEF">
        <w:rPr>
          <w:rFonts w:ascii="Times New Roman" w:hAnsi="Times New Roman" w:cs="Times New Roman"/>
          <w:sz w:val="24"/>
        </w:rPr>
        <w:t>(x, n);</w:t>
      </w:r>
    </w:p>
    <w:p w:rsidR="0015436B" w:rsidRPr="00DC0577" w:rsidRDefault="0015436B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*Show average value which can be long floating number*/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printf</w:t>
      </w:r>
      <w:proofErr w:type="spellEnd"/>
      <w:r w:rsidRPr="00C14BEF">
        <w:rPr>
          <w:rFonts w:ascii="Times New Roman" w:hAnsi="Times New Roman" w:cs="Times New Roman"/>
          <w:sz w:val="24"/>
        </w:rPr>
        <w:t>(</w:t>
      </w:r>
      <w:proofErr w:type="gramEnd"/>
      <w:r w:rsidRPr="00C14BEF">
        <w:rPr>
          <w:rFonts w:ascii="Times New Roman" w:hAnsi="Times New Roman" w:cs="Times New Roman"/>
          <w:sz w:val="24"/>
        </w:rPr>
        <w:t>"average = %lf\n", average);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}</w:t>
      </w:r>
    </w:p>
    <w:p w:rsidR="00C14BEF" w:rsidRPr="00DC0577" w:rsidRDefault="00E227BE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Part of recording value to array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get_data</w:t>
      </w:r>
      <w:proofErr w:type="spellEnd"/>
      <w:r w:rsidRPr="00C14BEF">
        <w:rPr>
          <w:rFonts w:ascii="Times New Roman" w:hAnsi="Times New Roman" w:cs="Times New Roman"/>
          <w:sz w:val="24"/>
        </w:rPr>
        <w:t>(double*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n)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{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lastRenderedPageBreak/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;</w:t>
      </w:r>
    </w:p>
    <w:p w:rsidR="00F0097D" w:rsidRPr="00DC0577" w:rsidRDefault="00F0097D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”for” loop from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= 0 to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&lt; n. In each iteration of the loop, the user is asked to enter numbers to calculate the average. </w:t>
      </w:r>
    </w:p>
    <w:p w:rsidR="00C14BEF" w:rsidRDefault="00C14BEF" w:rsidP="00CE5597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proofErr w:type="gramStart"/>
      <w:r w:rsidRPr="00C14BEF">
        <w:rPr>
          <w:rFonts w:ascii="Times New Roman" w:hAnsi="Times New Roman" w:cs="Times New Roman"/>
          <w:sz w:val="24"/>
        </w:rPr>
        <w:t>for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&lt; n;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++)</w:t>
      </w:r>
    </w:p>
    <w:p w:rsidR="00F0097D" w:rsidRPr="00DC0577" w:rsidRDefault="00F0097D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</w:t>
      </w:r>
      <w:r w:rsidR="00B2082E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these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numbers are stored in the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[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] array.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scanf</w:t>
      </w:r>
      <w:proofErr w:type="spellEnd"/>
      <w:r w:rsidRPr="00C14BEF">
        <w:rPr>
          <w:rFonts w:ascii="Times New Roman" w:hAnsi="Times New Roman" w:cs="Times New Roman"/>
          <w:sz w:val="24"/>
        </w:rPr>
        <w:t>(</w:t>
      </w:r>
      <w:proofErr w:type="gramEnd"/>
      <w:r w:rsidRPr="00C14BEF">
        <w:rPr>
          <w:rFonts w:ascii="Times New Roman" w:hAnsi="Times New Roman" w:cs="Times New Roman"/>
          <w:sz w:val="24"/>
        </w:rPr>
        <w:t>"%lf", &amp;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>[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]);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}</w:t>
      </w:r>
    </w:p>
    <w:p w:rsidR="00C14BEF" w:rsidRPr="00DC0577" w:rsidRDefault="000E00D8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”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ve_data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” function use to calculate average, receive 2 input values which are a pointer to array </w:t>
      </w:r>
      <w:r w:rsidR="00683D49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(*</w:t>
      </w:r>
      <w:proofErr w:type="spellStart"/>
      <w:r w:rsidR="00683D49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</w:t>
      </w:r>
      <w:proofErr w:type="spellEnd"/>
      <w:r w:rsidR="00683D49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) 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and a number of data </w:t>
      </w:r>
      <w:r w:rsidR="00683D49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(n) and return average/*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proofErr w:type="gramStart"/>
      <w:r w:rsidRPr="00C14BEF">
        <w:rPr>
          <w:rFonts w:ascii="Times New Roman" w:hAnsi="Times New Roman" w:cs="Times New Roman"/>
          <w:sz w:val="24"/>
        </w:rPr>
        <w:t>double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ave_data</w:t>
      </w:r>
      <w:proofErr w:type="spellEnd"/>
      <w:r w:rsidRPr="00C14BEF">
        <w:rPr>
          <w:rFonts w:ascii="Times New Roman" w:hAnsi="Times New Roman" w:cs="Times New Roman"/>
          <w:sz w:val="24"/>
        </w:rPr>
        <w:t>(double *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n) 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ind w:left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{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C14BEF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C14B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;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double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total;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total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= 0;</w:t>
      </w:r>
    </w:p>
    <w:p w:rsid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for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 xml:space="preserve"> &lt; n; 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++)</w:t>
      </w:r>
    </w:p>
    <w:p w:rsidR="00792F1D" w:rsidRPr="00DC0577" w:rsidRDefault="00792F1D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the sum of each entered element is computed as “Total”</w:t>
      </w:r>
    </w:p>
    <w:p w:rsidR="00C14BEF" w:rsidRPr="00C14BEF" w:rsidRDefault="00C14BEF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ab/>
      </w:r>
      <w:r w:rsidRPr="00C14BEF">
        <w:rPr>
          <w:rFonts w:ascii="Times New Roman" w:hAnsi="Times New Roman" w:cs="Times New Roman"/>
          <w:sz w:val="24"/>
        </w:rPr>
        <w:tab/>
      </w:r>
      <w:proofErr w:type="gramStart"/>
      <w:r w:rsidRPr="00C14BEF">
        <w:rPr>
          <w:rFonts w:ascii="Times New Roman" w:hAnsi="Times New Roman" w:cs="Times New Roman"/>
          <w:sz w:val="24"/>
        </w:rPr>
        <w:t>total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= total + </w:t>
      </w:r>
      <w:proofErr w:type="spellStart"/>
      <w:r w:rsidRPr="00C14BEF">
        <w:rPr>
          <w:rFonts w:ascii="Times New Roman" w:hAnsi="Times New Roman" w:cs="Times New Roman"/>
          <w:sz w:val="24"/>
        </w:rPr>
        <w:t>dat</w:t>
      </w:r>
      <w:proofErr w:type="spellEnd"/>
      <w:r w:rsidRPr="00C14BEF">
        <w:rPr>
          <w:rFonts w:ascii="Times New Roman" w:hAnsi="Times New Roman" w:cs="Times New Roman"/>
          <w:sz w:val="24"/>
        </w:rPr>
        <w:t>[</w:t>
      </w:r>
      <w:proofErr w:type="spellStart"/>
      <w:r w:rsidRPr="00C14BEF">
        <w:rPr>
          <w:rFonts w:ascii="Times New Roman" w:hAnsi="Times New Roman" w:cs="Times New Roman"/>
          <w:sz w:val="24"/>
        </w:rPr>
        <w:t>i</w:t>
      </w:r>
      <w:proofErr w:type="spellEnd"/>
      <w:r w:rsidRPr="00C14BEF">
        <w:rPr>
          <w:rFonts w:ascii="Times New Roman" w:hAnsi="Times New Roman" w:cs="Times New Roman"/>
          <w:sz w:val="24"/>
        </w:rPr>
        <w:t>];</w:t>
      </w:r>
    </w:p>
    <w:p w:rsidR="00792F1D" w:rsidRPr="00DC0577" w:rsidRDefault="00792F1D" w:rsidP="00CE5597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Once the “for” loop is completed, the average is calculated and printed on the screen.</w:t>
      </w:r>
    </w:p>
    <w:p w:rsidR="00C14BEF" w:rsidRPr="00C14BEF" w:rsidRDefault="00C14BEF" w:rsidP="00404293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proofErr w:type="gramStart"/>
      <w:r w:rsidRPr="00C14BEF">
        <w:rPr>
          <w:rFonts w:ascii="Times New Roman" w:hAnsi="Times New Roman" w:cs="Times New Roman"/>
          <w:sz w:val="24"/>
        </w:rPr>
        <w:t>return</w:t>
      </w:r>
      <w:proofErr w:type="gramEnd"/>
      <w:r w:rsidRPr="00C14BEF">
        <w:rPr>
          <w:rFonts w:ascii="Times New Roman" w:hAnsi="Times New Roman" w:cs="Times New Roman"/>
          <w:sz w:val="24"/>
        </w:rPr>
        <w:t xml:space="preserve"> total / n;</w:t>
      </w:r>
    </w:p>
    <w:p w:rsidR="00C14BEF" w:rsidRPr="00404293" w:rsidRDefault="00C14BEF" w:rsidP="00404293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r w:rsidRPr="00C14BEF">
        <w:rPr>
          <w:rFonts w:ascii="Times New Roman" w:hAnsi="Times New Roman" w:cs="Times New Roman"/>
          <w:sz w:val="24"/>
        </w:rPr>
        <w:t>}</w:t>
      </w:r>
    </w:p>
    <w:p w:rsidR="004F78A8" w:rsidRDefault="00DC0577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utput</w:t>
      </w:r>
    </w:p>
    <w:p w:rsidR="00404293" w:rsidRPr="00404293" w:rsidRDefault="000D335F" w:rsidP="00404293">
      <w:pPr>
        <w:tabs>
          <w:tab w:val="left" w:pos="1313"/>
        </w:tabs>
        <w:rPr>
          <w:rFonts w:ascii="Times New Roman" w:hAnsi="Times New Roman" w:cs="Times New Roman"/>
          <w:b/>
          <w:sz w:val="24"/>
        </w:rPr>
      </w:pPr>
      <w:r w:rsidRPr="002B4A8D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0960</wp:posOffset>
            </wp:positionH>
            <wp:positionV relativeFrom="paragraph">
              <wp:posOffset>436245</wp:posOffset>
            </wp:positionV>
            <wp:extent cx="6111240" cy="3437573"/>
            <wp:effectExtent l="0" t="0" r="3810" b="0"/>
            <wp:wrapTight wrapText="bothSides">
              <wp:wrapPolygon edited="0">
                <wp:start x="0" y="0"/>
                <wp:lineTo x="0" y="21428"/>
                <wp:lineTo x="21546" y="21428"/>
                <wp:lineTo x="2154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3221" cy="3438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4293" w:rsidRPr="002B4A8D">
        <w:rPr>
          <w:rFonts w:ascii="Times New Roman" w:hAnsi="Times New Roman" w:cs="Times New Roman"/>
          <w:sz w:val="24"/>
        </w:rPr>
        <w:t xml:space="preserve">Here, the array containing </w:t>
      </w:r>
      <w:r w:rsidR="00E41B2B" w:rsidRPr="002B4A8D">
        <w:rPr>
          <w:rFonts w:ascii="Times New Roman" w:hAnsi="Times New Roman" w:cs="Times New Roman"/>
          <w:sz w:val="24"/>
        </w:rPr>
        <w:t>2</w:t>
      </w:r>
      <w:r w:rsidR="00404293" w:rsidRPr="002B4A8D">
        <w:rPr>
          <w:rFonts w:ascii="Times New Roman" w:hAnsi="Times New Roman" w:cs="Times New Roman"/>
          <w:sz w:val="24"/>
        </w:rPr>
        <w:t xml:space="preserve"> elements is passed to the </w:t>
      </w:r>
      <w:proofErr w:type="spellStart"/>
      <w:r w:rsidR="00E41B2B" w:rsidRPr="002B4A8D">
        <w:rPr>
          <w:rFonts w:ascii="Times New Roman" w:hAnsi="Times New Roman" w:cs="Times New Roman"/>
          <w:sz w:val="24"/>
        </w:rPr>
        <w:t>ave_</w:t>
      </w:r>
      <w:proofErr w:type="gramStart"/>
      <w:r w:rsidR="00E41B2B" w:rsidRPr="002B4A8D">
        <w:rPr>
          <w:rFonts w:ascii="Times New Roman" w:hAnsi="Times New Roman" w:cs="Times New Roman"/>
          <w:sz w:val="24"/>
        </w:rPr>
        <w:t>data</w:t>
      </w:r>
      <w:proofErr w:type="spellEnd"/>
      <w:r w:rsidR="00404293" w:rsidRPr="002B4A8D">
        <w:rPr>
          <w:rFonts w:ascii="Times New Roman" w:hAnsi="Times New Roman" w:cs="Times New Roman"/>
          <w:sz w:val="24"/>
        </w:rPr>
        <w:t>(</w:t>
      </w:r>
      <w:proofErr w:type="gramEnd"/>
      <w:r w:rsidR="00404293" w:rsidRPr="002B4A8D">
        <w:rPr>
          <w:rFonts w:ascii="Times New Roman" w:hAnsi="Times New Roman" w:cs="Times New Roman"/>
          <w:sz w:val="24"/>
        </w:rPr>
        <w:t xml:space="preserve">) function. The function calculates the </w:t>
      </w:r>
      <w:r w:rsidR="00E41B2B" w:rsidRPr="002B4A8D">
        <w:rPr>
          <w:rFonts w:ascii="Times New Roman" w:hAnsi="Times New Roman" w:cs="Times New Roman"/>
          <w:sz w:val="24"/>
        </w:rPr>
        <w:t>average</w:t>
      </w:r>
      <w:r w:rsidR="00404293" w:rsidRPr="002B4A8D">
        <w:rPr>
          <w:rFonts w:ascii="Times New Roman" w:hAnsi="Times New Roman" w:cs="Times New Roman"/>
          <w:sz w:val="24"/>
        </w:rPr>
        <w:t xml:space="preserve"> using </w:t>
      </w:r>
      <w:r w:rsidR="00E41B2B" w:rsidRPr="002B4A8D">
        <w:rPr>
          <w:rFonts w:ascii="Times New Roman" w:hAnsi="Times New Roman" w:cs="Times New Roman"/>
          <w:sz w:val="24"/>
        </w:rPr>
        <w:t xml:space="preserve">total </w:t>
      </w:r>
      <w:r w:rsidR="00404293" w:rsidRPr="002B4A8D">
        <w:rPr>
          <w:rFonts w:ascii="Times New Roman" w:hAnsi="Times New Roman" w:cs="Times New Roman"/>
          <w:sz w:val="24"/>
        </w:rPr>
        <w:t>and returns it</w:t>
      </w:r>
      <w:r w:rsidR="00E41B2B">
        <w:rPr>
          <w:rFonts w:ascii="Times New Roman" w:hAnsi="Times New Roman" w:cs="Times New Roman"/>
          <w:b/>
          <w:sz w:val="24"/>
        </w:rPr>
        <w:t xml:space="preserve"> </w:t>
      </w:r>
      <w:r w:rsidR="00E41B2B" w:rsidRPr="002B4A8D">
        <w:rPr>
          <w:rFonts w:ascii="Times New Roman" w:hAnsi="Times New Roman" w:cs="Times New Roman"/>
          <w:b/>
          <w:i/>
          <w:sz w:val="24"/>
        </w:rPr>
        <w:t>(Figure 1</w:t>
      </w:r>
      <w:r w:rsidR="002B4A8D" w:rsidRPr="002B4A8D">
        <w:rPr>
          <w:rFonts w:ascii="Times New Roman" w:hAnsi="Times New Roman" w:cs="Times New Roman"/>
          <w:b/>
          <w:i/>
          <w:sz w:val="24"/>
        </w:rPr>
        <w:t>)</w:t>
      </w:r>
      <w:r w:rsidR="00404293" w:rsidRPr="002B4A8D">
        <w:rPr>
          <w:rFonts w:ascii="Times New Roman" w:hAnsi="Times New Roman" w:cs="Times New Roman"/>
          <w:b/>
          <w:i/>
          <w:sz w:val="24"/>
        </w:rPr>
        <w:t>.</w:t>
      </w:r>
    </w:p>
    <w:p w:rsidR="00404293" w:rsidRDefault="00404293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</w:p>
    <w:p w:rsidR="004F78A8" w:rsidRDefault="004F78A8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</w:p>
    <w:p w:rsidR="00CE780E" w:rsidRDefault="002B4A8D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54780</wp:posOffset>
                </wp:positionH>
                <wp:positionV relativeFrom="paragraph">
                  <wp:posOffset>445135</wp:posOffset>
                </wp:positionV>
                <wp:extent cx="2362200" cy="502920"/>
                <wp:effectExtent l="0" t="0" r="1905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B4A8D" w:rsidRPr="002B4A8D" w:rsidRDefault="002B4A8D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9369C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Figure 1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Average of input 2 el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311.4pt;margin-top:35.05pt;width:186pt;height:3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" fillcolor="white [3201]" strokeweight=".5pt">
                <v:textbox>
                  <w:txbxContent>
                    <w:p w:rsidR="002B4A8D" w:rsidRPr="002B4A8D" w:rsidRDefault="002B4A8D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9369C8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Figure 1: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Average of input 2 element</w:t>
                      </w:r>
                    </w:p>
                  </w:txbxContent>
                </v:textbox>
              </v:shape>
            </w:pict>
          </mc:Fallback>
        </mc:AlternateContent>
      </w:r>
      <w:r w:rsidR="00B2220A">
        <w:rPr>
          <w:noProof/>
        </w:rPr>
        <w:drawing>
          <wp:inline distT="0" distB="0" distL="0" distR="0" wp14:anchorId="203249B7" wp14:editId="7F25D04F">
            <wp:extent cx="3901440" cy="13106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4359" b="61940"/>
                    <a:stretch/>
                  </pic:blipFill>
                  <pic:spPr bwMode="auto">
                    <a:xfrm>
                      <a:off x="0" y="0"/>
                      <a:ext cx="390144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780E" w:rsidRDefault="00CE780E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b)</w:t>
      </w:r>
    </w:p>
    <w:p w:rsidR="008B392F" w:rsidRDefault="008B392F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>
            <wp:extent cx="5943600" cy="372862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11.jpeg"/>
                    <pic:cNvPicPr/>
                  </pic:nvPicPr>
                  <pic:blipFill rotWithShape="1">
                    <a:blip r:embed="rId8" cstate="print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02"/>
                    <a:stretch/>
                  </pic:blipFill>
                  <pic:spPr bwMode="auto">
                    <a:xfrm>
                      <a:off x="0" y="0"/>
                      <a:ext cx="5943600" cy="372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7F6F" w:rsidRDefault="00017F6F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017F6F" w:rsidRDefault="00017F6F" w:rsidP="00017F6F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CE5597">
        <w:rPr>
          <w:rFonts w:ascii="Times New Roman" w:hAnsi="Times New Roman" w:cs="Times New Roman"/>
          <w:b/>
          <w:sz w:val="28"/>
        </w:rPr>
        <w:t>Code Description</w:t>
      </w:r>
    </w:p>
    <w:p w:rsidR="00017F6F" w:rsidRPr="00CE5597" w:rsidRDefault="00017F6F" w:rsidP="00017F6F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017F6F" w:rsidRPr="00017F6F" w:rsidRDefault="00017F6F" w:rsidP="00017F6F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declare directive</w:t>
      </w:r>
      <w:r w:rsidRPr="00017F6F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ncluding </w:t>
      </w:r>
      <w:proofErr w:type="spellStart"/>
      <w:r w:rsidRPr="00017F6F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maths</w:t>
      </w:r>
      <w:proofErr w:type="spellEnd"/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#include&lt;</w:t>
      </w:r>
      <w:proofErr w:type="spellStart"/>
      <w:r w:rsidRPr="00975CB1">
        <w:rPr>
          <w:rFonts w:ascii="Times New Roman" w:hAnsi="Times New Roman" w:cs="Times New Roman"/>
          <w:sz w:val="24"/>
        </w:rPr>
        <w:t>stdio.h</w:t>
      </w:r>
      <w:proofErr w:type="spellEnd"/>
      <w:r w:rsidRPr="00975CB1">
        <w:rPr>
          <w:rFonts w:ascii="Times New Roman" w:hAnsi="Times New Roman" w:cs="Times New Roman"/>
          <w:sz w:val="24"/>
        </w:rPr>
        <w:t>&gt;</w:t>
      </w:r>
    </w:p>
    <w:p w:rsid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#include&lt;</w:t>
      </w:r>
      <w:proofErr w:type="spellStart"/>
      <w:r w:rsidRPr="00975CB1">
        <w:rPr>
          <w:rFonts w:ascii="Times New Roman" w:hAnsi="Times New Roman" w:cs="Times New Roman"/>
          <w:sz w:val="24"/>
        </w:rPr>
        <w:t>math.h</w:t>
      </w:r>
      <w:proofErr w:type="spellEnd"/>
      <w:r w:rsidRPr="00975CB1">
        <w:rPr>
          <w:rFonts w:ascii="Times New Roman" w:hAnsi="Times New Roman" w:cs="Times New Roman"/>
          <w:sz w:val="24"/>
        </w:rPr>
        <w:t>&gt;</w:t>
      </w:r>
    </w:p>
    <w:p w:rsidR="00017F6F" w:rsidRPr="00975CB1" w:rsidRDefault="00017F6F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MDATA is </w:t>
      </w:r>
      <w:proofErr w:type="spellStart"/>
      <w:proofErr w:type="gramStart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</w:t>
      </w:r>
      <w:proofErr w:type="spellEnd"/>
      <w:proofErr w:type="gramEnd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rray and size is 100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 xml:space="preserve">#define MDATA 100 </w:t>
      </w:r>
    </w:p>
    <w:p w:rsidR="00EC2D0B" w:rsidRPr="00FF0BB3" w:rsidRDefault="00EC2D0B" w:rsidP="00EC2D0B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write functions which use in the code, here “</w:t>
      </w:r>
      <w:proofErr w:type="spellStart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get_data</w:t>
      </w:r>
      <w:proofErr w:type="spellEnd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 function and “</w:t>
      </w:r>
      <w:proofErr w:type="spellStart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ve_data</w:t>
      </w:r>
      <w:proofErr w:type="spellEnd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, “</w:t>
      </w:r>
      <w:proofErr w:type="spellStart"/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d_dev</w:t>
      </w:r>
      <w:proofErr w:type="spellEnd"/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 for standard deviation.</w:t>
      </w:r>
    </w:p>
    <w:p w:rsidR="00EC2D0B" w:rsidRPr="00FF0BB3" w:rsidRDefault="00EC2D0B" w:rsidP="00EC2D0B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Then, *pointer to data, “n” is the number of input element, its data type is a </w:t>
      </w:r>
      <w:proofErr w:type="gramStart"/>
      <w:r w:rsidRPr="00FF0BB3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integer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.</w:t>
      </w:r>
      <w:proofErr w:type="gramEnd"/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get_data</w:t>
      </w:r>
      <w:proofErr w:type="spellEnd"/>
      <w:r w:rsidRPr="00975CB1">
        <w:rPr>
          <w:rFonts w:ascii="Times New Roman" w:hAnsi="Times New Roman" w:cs="Times New Roman"/>
          <w:sz w:val="24"/>
        </w:rPr>
        <w:t>(double 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;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avg</w:t>
      </w:r>
      <w:proofErr w:type="spellEnd"/>
      <w:r w:rsidRPr="00975CB1">
        <w:rPr>
          <w:rFonts w:ascii="Times New Roman" w:hAnsi="Times New Roman" w:cs="Times New Roman"/>
          <w:sz w:val="24"/>
        </w:rPr>
        <w:t>(double 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;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std_dev</w:t>
      </w:r>
      <w:proofErr w:type="spellEnd"/>
      <w:r w:rsidRPr="00975CB1">
        <w:rPr>
          <w:rFonts w:ascii="Times New Roman" w:hAnsi="Times New Roman" w:cs="Times New Roman"/>
          <w:sz w:val="24"/>
        </w:rPr>
        <w:t>(double 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double average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; </w:t>
      </w:r>
    </w:p>
    <w:p w:rsidR="00EC7059" w:rsidRPr="00092716" w:rsidRDefault="00EC7059" w:rsidP="00EC7059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Main function part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void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main(void)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{</w:t>
      </w:r>
    </w:p>
    <w:p w:rsidR="00EC7059" w:rsidRPr="00092716" w:rsidRDefault="00975CB1" w:rsidP="00EC7059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5A5E1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  <w:r w:rsidR="00EC7059"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  <w:t>//declare variables n, total, average</w:t>
      </w:r>
      <w:r w:rsidR="00EC7059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,</w:t>
      </w:r>
      <w:r w:rsidR="00EC7059" w:rsidRPr="005A5E1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proofErr w:type="spellStart"/>
      <w:r w:rsidR="005A5E1C" w:rsidRPr="005A5E1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dv</w:t>
      </w:r>
      <w:proofErr w:type="spellEnd"/>
      <w:r w:rsidR="005A5E1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r w:rsidR="005A5E1C"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nd</w:t>
      </w:r>
      <w:r w:rsidR="00EC7059"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x. </w:t>
      </w:r>
    </w:p>
    <w:p w:rsidR="00EC7059" w:rsidRPr="00092716" w:rsidRDefault="00EC7059" w:rsidP="00EC7059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“</w:t>
      </w:r>
      <w:proofErr w:type="gramStart"/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x</w:t>
      </w:r>
      <w:proofErr w:type="gramEnd"/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 is array and data type is double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. A</w:t>
      </w:r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lso, total and average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and </w:t>
      </w:r>
      <w:proofErr w:type="spellStart"/>
      <w:r w:rsidRPr="005A5E1C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dv</w:t>
      </w:r>
      <w:proofErr w:type="spellEnd"/>
      <w:r w:rsidRPr="00092716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are double.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X array this case for 100 input elements. </w:t>
      </w:r>
    </w:p>
    <w:p w:rsidR="00975CB1" w:rsidRPr="00975CB1" w:rsidRDefault="00975CB1" w:rsidP="00EC7059">
      <w:pPr>
        <w:tabs>
          <w:tab w:val="left" w:pos="1313"/>
        </w:tabs>
        <w:spacing w:after="0" w:line="240" w:lineRule="auto"/>
        <w:ind w:firstLine="1313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x[MDATA];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n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total, average, </w:t>
      </w:r>
      <w:proofErr w:type="spellStart"/>
      <w:r w:rsidRPr="00975CB1">
        <w:rPr>
          <w:rFonts w:ascii="Times New Roman" w:hAnsi="Times New Roman" w:cs="Times New Roman"/>
          <w:sz w:val="24"/>
        </w:rPr>
        <w:t>stdv</w:t>
      </w:r>
      <w:proofErr w:type="spellEnd"/>
      <w:r w:rsidRPr="00975CB1">
        <w:rPr>
          <w:rFonts w:ascii="Times New Roman" w:hAnsi="Times New Roman" w:cs="Times New Roman"/>
          <w:sz w:val="24"/>
        </w:rPr>
        <w:t>;</w:t>
      </w:r>
    </w:p>
    <w:p w:rsidR="00975CB1" w:rsidRPr="005A5E1C" w:rsidRDefault="005A5E1C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4E51B2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  <w:t xml:space="preserve">// receive value from user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printf</w:t>
      </w:r>
      <w:proofErr w:type="spellEnd"/>
      <w:r w:rsidRPr="00975CB1">
        <w:rPr>
          <w:rFonts w:ascii="Times New Roman" w:hAnsi="Times New Roman" w:cs="Times New Roman"/>
          <w:sz w:val="24"/>
        </w:rPr>
        <w:t>(</w:t>
      </w:r>
      <w:proofErr w:type="gramEnd"/>
      <w:r w:rsidRPr="00975CB1">
        <w:rPr>
          <w:rFonts w:ascii="Times New Roman" w:hAnsi="Times New Roman" w:cs="Times New Roman"/>
          <w:sz w:val="24"/>
        </w:rPr>
        <w:t>"Input values:\n")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scanf</w:t>
      </w:r>
      <w:proofErr w:type="spellEnd"/>
      <w:r w:rsidRPr="00975CB1">
        <w:rPr>
          <w:rFonts w:ascii="Times New Roman" w:hAnsi="Times New Roman" w:cs="Times New Roman"/>
          <w:sz w:val="24"/>
        </w:rPr>
        <w:t>(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"%d", &amp;n);                    </w:t>
      </w:r>
    </w:p>
    <w:p w:rsidR="005A5E1C" w:rsidRPr="00DC0577" w:rsidRDefault="005A5E1C" w:rsidP="005A5E1C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calling function to record each </w:t>
      </w:r>
      <w:proofErr w:type="gram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value ,from</w:t>
      </w:r>
      <w:proofErr w:type="gram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each array to get data.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r w:rsidRPr="00975CB1">
        <w:rPr>
          <w:rFonts w:ascii="Times New Roman" w:hAnsi="Times New Roman" w:cs="Times New Roman"/>
          <w:sz w:val="24"/>
        </w:rPr>
        <w:t>get_data</w:t>
      </w:r>
      <w:proofErr w:type="spellEnd"/>
      <w:r w:rsidRPr="00975CB1">
        <w:rPr>
          <w:rFonts w:ascii="Times New Roman" w:hAnsi="Times New Roman" w:cs="Times New Roman"/>
          <w:sz w:val="24"/>
        </w:rPr>
        <w:t>(x, n);</w:t>
      </w:r>
    </w:p>
    <w:p w:rsidR="00AC4154" w:rsidRPr="00DC0577" w:rsidRDefault="00AC4154" w:rsidP="00AC415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calling average function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averag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975CB1">
        <w:rPr>
          <w:rFonts w:ascii="Times New Roman" w:hAnsi="Times New Roman" w:cs="Times New Roman"/>
          <w:sz w:val="24"/>
        </w:rPr>
        <w:t>avg</w:t>
      </w:r>
      <w:proofErr w:type="spellEnd"/>
      <w:r w:rsidRPr="00975CB1">
        <w:rPr>
          <w:rFonts w:ascii="Times New Roman" w:hAnsi="Times New Roman" w:cs="Times New Roman"/>
          <w:sz w:val="24"/>
        </w:rPr>
        <w:t>(x, n);</w:t>
      </w:r>
    </w:p>
    <w:p w:rsidR="00AC4154" w:rsidRPr="00DC0577" w:rsidRDefault="00AC4154" w:rsidP="00AC415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calling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andard deviation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function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lastRenderedPageBreak/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stdv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975CB1">
        <w:rPr>
          <w:rFonts w:ascii="Times New Roman" w:hAnsi="Times New Roman" w:cs="Times New Roman"/>
          <w:sz w:val="24"/>
        </w:rPr>
        <w:t>std_dev</w:t>
      </w:r>
      <w:proofErr w:type="spellEnd"/>
      <w:r w:rsidRPr="00975CB1">
        <w:rPr>
          <w:rFonts w:ascii="Times New Roman" w:hAnsi="Times New Roman" w:cs="Times New Roman"/>
          <w:sz w:val="24"/>
        </w:rPr>
        <w:t>(</w:t>
      </w:r>
      <w:proofErr w:type="spellStart"/>
      <w:r w:rsidRPr="00975CB1">
        <w:rPr>
          <w:rFonts w:ascii="Times New Roman" w:hAnsi="Times New Roman" w:cs="Times New Roman"/>
          <w:sz w:val="24"/>
        </w:rPr>
        <w:t>x,average</w:t>
      </w:r>
      <w:proofErr w:type="spellEnd"/>
      <w:r w:rsidRPr="00975CB1">
        <w:rPr>
          <w:rFonts w:ascii="Times New Roman" w:hAnsi="Times New Roman" w:cs="Times New Roman"/>
          <w:sz w:val="24"/>
        </w:rPr>
        <w:t>, n);</w:t>
      </w:r>
    </w:p>
    <w:p w:rsidR="00AC4154" w:rsidRPr="00DC0577" w:rsidRDefault="00AC4154" w:rsidP="00AC415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*Show average value which can be long floating number*/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printf</w:t>
      </w:r>
      <w:proofErr w:type="spellEnd"/>
      <w:r w:rsidRPr="00975CB1">
        <w:rPr>
          <w:rFonts w:ascii="Times New Roman" w:hAnsi="Times New Roman" w:cs="Times New Roman"/>
          <w:sz w:val="24"/>
        </w:rPr>
        <w:t>(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"Standard Deviation = %lf\n", </w:t>
      </w:r>
      <w:proofErr w:type="spellStart"/>
      <w:r w:rsidRPr="00975CB1">
        <w:rPr>
          <w:rFonts w:ascii="Times New Roman" w:hAnsi="Times New Roman" w:cs="Times New Roman"/>
          <w:sz w:val="24"/>
        </w:rPr>
        <w:t>stdv</w:t>
      </w:r>
      <w:proofErr w:type="spellEnd"/>
      <w:r w:rsidRPr="00975CB1">
        <w:rPr>
          <w:rFonts w:ascii="Times New Roman" w:hAnsi="Times New Roman" w:cs="Times New Roman"/>
          <w:sz w:val="24"/>
        </w:rPr>
        <w:t>)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}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:rsidR="00AC4154" w:rsidRPr="00DC0577" w:rsidRDefault="00AC4154" w:rsidP="00AC415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Part of recording value to array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get_data</w:t>
      </w:r>
      <w:proofErr w:type="spellEnd"/>
      <w:r w:rsidRPr="00975CB1">
        <w:rPr>
          <w:rFonts w:ascii="Times New Roman" w:hAnsi="Times New Roman" w:cs="Times New Roman"/>
          <w:sz w:val="24"/>
        </w:rPr>
        <w:t>(double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{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;</w:t>
      </w:r>
    </w:p>
    <w:p w:rsidR="00AC4154" w:rsidRPr="00DC0577" w:rsidRDefault="00AC4154" w:rsidP="00AC415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”for” loop from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= 0 to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&lt; n. In each iteration of the loop, the user is asked to enter numbers to calculate the average.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for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&lt; n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++)</w:t>
      </w:r>
    </w:p>
    <w:p w:rsidR="006F1668" w:rsidRPr="00DC0577" w:rsidRDefault="006F1668" w:rsidP="006F1668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these numbers are stored in the 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[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] array.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ab/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scanf</w:t>
      </w:r>
      <w:proofErr w:type="spellEnd"/>
      <w:r w:rsidRPr="00975CB1">
        <w:rPr>
          <w:rFonts w:ascii="Times New Roman" w:hAnsi="Times New Roman" w:cs="Times New Roman"/>
          <w:sz w:val="24"/>
        </w:rPr>
        <w:t>(</w:t>
      </w:r>
      <w:proofErr w:type="gramEnd"/>
      <w:r w:rsidRPr="00975CB1">
        <w:rPr>
          <w:rFonts w:ascii="Times New Roman" w:hAnsi="Times New Roman" w:cs="Times New Roman"/>
          <w:sz w:val="24"/>
        </w:rPr>
        <w:t>"%lf", &amp;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>[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])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}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:rsidR="006F1668" w:rsidRPr="00DC0577" w:rsidRDefault="006F1668" w:rsidP="006F1668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”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ve_data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” function use to calculate average, receive 2 input values which are a pointer to array (*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) and a number of data (n) and return average/*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avg</w:t>
      </w:r>
      <w:proofErr w:type="spellEnd"/>
      <w:r w:rsidRPr="00975CB1">
        <w:rPr>
          <w:rFonts w:ascii="Times New Roman" w:hAnsi="Times New Roman" w:cs="Times New Roman"/>
          <w:sz w:val="24"/>
        </w:rPr>
        <w:t>(double 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{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total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total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= 0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for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&lt; n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++)</w:t>
      </w:r>
    </w:p>
    <w:p w:rsidR="006F1668" w:rsidRPr="00DC0577" w:rsidRDefault="006F1668" w:rsidP="006F1668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the sum of each entered element is computed as “Total”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total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= total + 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>[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]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:rsidR="006F1668" w:rsidRPr="00DC0577" w:rsidRDefault="006F1668" w:rsidP="006F1668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/ Once the “for” loop is completed, the average is calculated and printed on the screen.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return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total / n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}</w:t>
      </w:r>
    </w:p>
    <w:p w:rsidR="006F1668" w:rsidRPr="00DC0577" w:rsidRDefault="006F1668" w:rsidP="006F1668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”</w:t>
      </w:r>
      <w:r w:rsidR="008273AA" w:rsidRPr="008273A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proofErr w:type="spellStart"/>
      <w:r w:rsidR="008273AA" w:rsidRPr="008273A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d_dev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” function use to calculate </w:t>
      </w:r>
      <w:r w:rsidR="008273A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standard deviation of 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average</w:t>
      </w:r>
      <w:r w:rsidR="008273AA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, receive 3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nput values which are a pointer to array (*</w:t>
      </w:r>
      <w:proofErr w:type="spellStart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dat</w:t>
      </w:r>
      <w:proofErr w:type="spellEnd"/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)</w:t>
      </w:r>
      <w:r w:rsidR="007902F1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, average and 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a number of data (n) and return </w:t>
      </w:r>
      <w:proofErr w:type="spellStart"/>
      <w:r w:rsidR="007902F1" w:rsidRPr="007902F1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d_dev</w:t>
      </w:r>
      <w:proofErr w:type="spellEnd"/>
      <w:r w:rsidR="007902F1" w:rsidRPr="007902F1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/*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std_dev</w:t>
      </w:r>
      <w:proofErr w:type="spellEnd"/>
      <w:r w:rsidRPr="00975CB1">
        <w:rPr>
          <w:rFonts w:ascii="Times New Roman" w:hAnsi="Times New Roman" w:cs="Times New Roman"/>
          <w:sz w:val="24"/>
        </w:rPr>
        <w:t>(double *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, double average, </w:t>
      </w:r>
      <w:proofErr w:type="spell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n) 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>{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spellStart"/>
      <w:proofErr w:type="gramStart"/>
      <w:r w:rsidRPr="00975CB1">
        <w:rPr>
          <w:rFonts w:ascii="Times New Roman" w:hAnsi="Times New Roman" w:cs="Times New Roman"/>
          <w:sz w:val="24"/>
        </w:rPr>
        <w:t>int</w:t>
      </w:r>
      <w:proofErr w:type="spellEnd"/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i,x</w:t>
      </w:r>
      <w:proofErr w:type="spellEnd"/>
      <w:r w:rsidRPr="00975CB1">
        <w:rPr>
          <w:rFonts w:ascii="Times New Roman" w:hAnsi="Times New Roman" w:cs="Times New Roman"/>
          <w:sz w:val="24"/>
        </w:rPr>
        <w:t>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double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total = 0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for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(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 xml:space="preserve"> &lt; n; 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++)</w:t>
      </w:r>
    </w:p>
    <w:p w:rsidR="007902F1" w:rsidRPr="00DC0577" w:rsidRDefault="007902F1" w:rsidP="007902F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the sum of each </w:t>
      </w:r>
      <w:r w:rsidR="000727C4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variance </w:t>
      </w:r>
      <w:r w:rsidR="000727C4"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is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computed as “Total”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total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+= (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>[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] - average)*(</w:t>
      </w:r>
      <w:proofErr w:type="spellStart"/>
      <w:r w:rsidRPr="00975CB1">
        <w:rPr>
          <w:rFonts w:ascii="Times New Roman" w:hAnsi="Times New Roman" w:cs="Times New Roman"/>
          <w:sz w:val="24"/>
        </w:rPr>
        <w:t>dat</w:t>
      </w:r>
      <w:proofErr w:type="spellEnd"/>
      <w:r w:rsidRPr="00975CB1">
        <w:rPr>
          <w:rFonts w:ascii="Times New Roman" w:hAnsi="Times New Roman" w:cs="Times New Roman"/>
          <w:sz w:val="24"/>
        </w:rPr>
        <w:t>[</w:t>
      </w:r>
      <w:proofErr w:type="spellStart"/>
      <w:r w:rsidRPr="00975CB1">
        <w:rPr>
          <w:rFonts w:ascii="Times New Roman" w:hAnsi="Times New Roman" w:cs="Times New Roman"/>
          <w:sz w:val="24"/>
        </w:rPr>
        <w:t>i</w:t>
      </w:r>
      <w:proofErr w:type="spellEnd"/>
      <w:r w:rsidRPr="00975CB1">
        <w:rPr>
          <w:rFonts w:ascii="Times New Roman" w:hAnsi="Times New Roman" w:cs="Times New Roman"/>
          <w:sz w:val="24"/>
        </w:rPr>
        <w:t>] - average);</w:t>
      </w:r>
    </w:p>
    <w:p w:rsidR="000727C4" w:rsidRPr="00DC0577" w:rsidRDefault="000727C4" w:rsidP="000727C4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</w:pP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// Once the “for” loop is completed, the </w:t>
      </w:r>
      <w:r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>Standard deviation</w:t>
      </w:r>
      <w:r w:rsidRPr="00DC0577">
        <w:rPr>
          <w:rFonts w:ascii="Times New Roman" w:hAnsi="Times New Roman" w:cs="Times New Roman"/>
          <w:b/>
          <w:color w:val="002060"/>
          <w:sz w:val="24"/>
          <w:szCs w:val="24"/>
          <w:highlight w:val="yellow"/>
        </w:rPr>
        <w:t xml:space="preserve"> is calculated and printed on the screen.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975CB1">
        <w:rPr>
          <w:rFonts w:ascii="Times New Roman" w:hAnsi="Times New Roman" w:cs="Times New Roman"/>
          <w:sz w:val="24"/>
        </w:rPr>
        <w:tab/>
      </w:r>
      <w:proofErr w:type="gramStart"/>
      <w:r w:rsidRPr="00975CB1">
        <w:rPr>
          <w:rFonts w:ascii="Times New Roman" w:hAnsi="Times New Roman" w:cs="Times New Roman"/>
          <w:sz w:val="24"/>
        </w:rPr>
        <w:t>return</w:t>
      </w:r>
      <w:proofErr w:type="gramEnd"/>
      <w:r w:rsidRPr="00975CB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75CB1">
        <w:rPr>
          <w:rFonts w:ascii="Times New Roman" w:hAnsi="Times New Roman" w:cs="Times New Roman"/>
          <w:sz w:val="24"/>
        </w:rPr>
        <w:t>sqrt</w:t>
      </w:r>
      <w:proofErr w:type="spellEnd"/>
      <w:r w:rsidRPr="00975CB1">
        <w:rPr>
          <w:rFonts w:ascii="Times New Roman" w:hAnsi="Times New Roman" w:cs="Times New Roman"/>
          <w:sz w:val="24"/>
        </w:rPr>
        <w:t>(total / n);</w:t>
      </w:r>
    </w:p>
    <w:p w:rsidR="00975CB1" w:rsidRPr="00975CB1" w:rsidRDefault="00975CB1" w:rsidP="00975CB1">
      <w:p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highlight w:val="yellow"/>
        </w:rPr>
      </w:pPr>
      <w:r w:rsidRPr="00975CB1">
        <w:rPr>
          <w:rFonts w:ascii="Times New Roman" w:hAnsi="Times New Roman" w:cs="Times New Roman"/>
          <w:sz w:val="24"/>
        </w:rPr>
        <w:t>}</w:t>
      </w:r>
    </w:p>
    <w:p w:rsidR="000727C4" w:rsidRDefault="000727C4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</w:p>
    <w:p w:rsidR="000727C4" w:rsidRDefault="000727C4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Output</w:t>
      </w:r>
    </w:p>
    <w:p w:rsidR="000727C4" w:rsidRPr="002B4A8D" w:rsidRDefault="000727C4" w:rsidP="004F78A8">
      <w:pPr>
        <w:tabs>
          <w:tab w:val="left" w:pos="1313"/>
        </w:tabs>
        <w:rPr>
          <w:rFonts w:ascii="Times New Roman" w:hAnsi="Times New Roman" w:cs="Times New Roman"/>
          <w:sz w:val="24"/>
        </w:rPr>
      </w:pPr>
      <w:r w:rsidRPr="002B4A8D">
        <w:rPr>
          <w:rFonts w:ascii="Times New Roman" w:hAnsi="Times New Roman" w:cs="Times New Roman"/>
          <w:sz w:val="24"/>
        </w:rPr>
        <w:t>Here, the array containin</w:t>
      </w:r>
      <w:r w:rsidR="00404293" w:rsidRPr="002B4A8D">
        <w:rPr>
          <w:rFonts w:ascii="Times New Roman" w:hAnsi="Times New Roman" w:cs="Times New Roman"/>
          <w:sz w:val="24"/>
        </w:rPr>
        <w:t xml:space="preserve">g 10 elements is passed to the </w:t>
      </w:r>
      <w:proofErr w:type="spellStart"/>
      <w:r w:rsidR="00404293" w:rsidRPr="002B4A8D">
        <w:rPr>
          <w:rFonts w:ascii="Times New Roman" w:hAnsi="Times New Roman" w:cs="Times New Roman"/>
          <w:sz w:val="24"/>
        </w:rPr>
        <w:t>std_</w:t>
      </w:r>
      <w:proofErr w:type="gramStart"/>
      <w:r w:rsidR="00404293" w:rsidRPr="002B4A8D">
        <w:rPr>
          <w:rFonts w:ascii="Times New Roman" w:hAnsi="Times New Roman" w:cs="Times New Roman"/>
          <w:sz w:val="24"/>
        </w:rPr>
        <w:t>dev</w:t>
      </w:r>
      <w:proofErr w:type="spellEnd"/>
      <w:r w:rsidRPr="002B4A8D">
        <w:rPr>
          <w:rFonts w:ascii="Times New Roman" w:hAnsi="Times New Roman" w:cs="Times New Roman"/>
          <w:sz w:val="24"/>
        </w:rPr>
        <w:t>(</w:t>
      </w:r>
      <w:proofErr w:type="gramEnd"/>
      <w:r w:rsidRPr="002B4A8D">
        <w:rPr>
          <w:rFonts w:ascii="Times New Roman" w:hAnsi="Times New Roman" w:cs="Times New Roman"/>
          <w:sz w:val="24"/>
        </w:rPr>
        <w:t>) function. The function calculates the standard deviation using mean and returns it</w:t>
      </w:r>
      <w:r w:rsidR="002B4A8D">
        <w:rPr>
          <w:rFonts w:ascii="Times New Roman" w:hAnsi="Times New Roman" w:cs="Times New Roman"/>
          <w:sz w:val="24"/>
        </w:rPr>
        <w:t xml:space="preserve"> </w:t>
      </w:r>
      <w:r w:rsidR="002B4A8D" w:rsidRPr="002B4A8D">
        <w:rPr>
          <w:rFonts w:ascii="Times New Roman" w:hAnsi="Times New Roman" w:cs="Times New Roman"/>
          <w:b/>
          <w:i/>
          <w:sz w:val="24"/>
        </w:rPr>
        <w:t>(Figure 2)</w:t>
      </w:r>
      <w:r w:rsidRPr="002B4A8D">
        <w:rPr>
          <w:rFonts w:ascii="Times New Roman" w:hAnsi="Times New Roman" w:cs="Times New Roman"/>
          <w:b/>
          <w:i/>
          <w:sz w:val="24"/>
        </w:rPr>
        <w:t>.</w:t>
      </w:r>
    </w:p>
    <w:p w:rsidR="00F24A35" w:rsidRDefault="00F24A35" w:rsidP="004F78A8">
      <w:pPr>
        <w:tabs>
          <w:tab w:val="left" w:pos="1313"/>
        </w:tabs>
        <w:rPr>
          <w:rFonts w:ascii="Times New Roman" w:hAnsi="Times New Roman" w:cs="Times New Roman"/>
          <w:b/>
          <w:sz w:val="28"/>
        </w:rPr>
      </w:pPr>
      <w:r>
        <w:rPr>
          <w:noProof/>
        </w:rPr>
        <w:drawing>
          <wp:inline distT="0" distB="0" distL="0" distR="0" wp14:anchorId="1383EDF7" wp14:editId="5FFFDC65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669" w:rsidRDefault="009369C8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00</wp:posOffset>
                </wp:positionH>
                <wp:positionV relativeFrom="paragraph">
                  <wp:posOffset>2738120</wp:posOffset>
                </wp:positionV>
                <wp:extent cx="5052060" cy="289560"/>
                <wp:effectExtent l="0" t="0" r="1524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206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369C8" w:rsidRDefault="009369C8">
                            <w:r w:rsidRPr="009369C8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Figure 2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andard deviation calculation using 10 elements ent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8" o:spid="_x0000_s1027" type="#_x0000_t202" style="position:absolute;margin-left:15pt;margin-top:215.6pt;width:397.8pt;height:22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" fillcolor="white [3201]" strokeweight=".5pt">
                <v:textbox>
                  <w:txbxContent>
                    <w:p w:rsidR="009369C8" w:rsidRDefault="009369C8">
                      <w:r w:rsidRPr="009369C8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Figure 2</w:t>
                      </w:r>
                      <w:r w:rsidRPr="009369C8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standard deviation calculation using 10 elements entered</w:t>
                      </w:r>
                    </w:p>
                  </w:txbxContent>
                </v:textbox>
              </v:shape>
            </w:pict>
          </mc:Fallback>
        </mc:AlternateContent>
      </w:r>
      <w:r w:rsidR="00392ACC">
        <w:rPr>
          <w:noProof/>
        </w:rPr>
        <w:drawing>
          <wp:inline distT="0" distB="0" distL="0" distR="0" wp14:anchorId="50BAFDB8" wp14:editId="7DAFF84A">
            <wp:extent cx="5943600" cy="34436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4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8049F4"/>
    <w:multiLevelType w:val="hybridMultilevel"/>
    <w:tmpl w:val="A1805E16"/>
    <w:lvl w:ilvl="0" w:tplc="C9346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LW0sDQ0NDKzNLJU0lEKTi0uzszPAykwrAUAu8MbGSwAAAA="/>
  </w:docVars>
  <w:rsids>
    <w:rsidRoot w:val="008855F6"/>
    <w:rsid w:val="00017F6F"/>
    <w:rsid w:val="00057A1D"/>
    <w:rsid w:val="000727C4"/>
    <w:rsid w:val="00083560"/>
    <w:rsid w:val="00092716"/>
    <w:rsid w:val="000D335F"/>
    <w:rsid w:val="000E00D8"/>
    <w:rsid w:val="000F6BF4"/>
    <w:rsid w:val="0015436B"/>
    <w:rsid w:val="00186DCE"/>
    <w:rsid w:val="00266392"/>
    <w:rsid w:val="002B4A8D"/>
    <w:rsid w:val="00337BCD"/>
    <w:rsid w:val="00392ACC"/>
    <w:rsid w:val="003A5DAF"/>
    <w:rsid w:val="00404293"/>
    <w:rsid w:val="00436A8C"/>
    <w:rsid w:val="004B4315"/>
    <w:rsid w:val="004E51B2"/>
    <w:rsid w:val="004F78A8"/>
    <w:rsid w:val="005A5E1C"/>
    <w:rsid w:val="006459B6"/>
    <w:rsid w:val="00683D49"/>
    <w:rsid w:val="006A5ABE"/>
    <w:rsid w:val="006F1668"/>
    <w:rsid w:val="007902F1"/>
    <w:rsid w:val="00792F1D"/>
    <w:rsid w:val="008273AA"/>
    <w:rsid w:val="008855F6"/>
    <w:rsid w:val="008B392F"/>
    <w:rsid w:val="009236FD"/>
    <w:rsid w:val="009369C8"/>
    <w:rsid w:val="00964669"/>
    <w:rsid w:val="00975CB1"/>
    <w:rsid w:val="00A17500"/>
    <w:rsid w:val="00AC4154"/>
    <w:rsid w:val="00B2082E"/>
    <w:rsid w:val="00B2220A"/>
    <w:rsid w:val="00B44B56"/>
    <w:rsid w:val="00B6073F"/>
    <w:rsid w:val="00C14BEF"/>
    <w:rsid w:val="00CE5597"/>
    <w:rsid w:val="00CE780E"/>
    <w:rsid w:val="00D117E9"/>
    <w:rsid w:val="00D31547"/>
    <w:rsid w:val="00D429A0"/>
    <w:rsid w:val="00DA07AE"/>
    <w:rsid w:val="00DC0577"/>
    <w:rsid w:val="00E227BE"/>
    <w:rsid w:val="00E41B2B"/>
    <w:rsid w:val="00EC2D0B"/>
    <w:rsid w:val="00EC7059"/>
    <w:rsid w:val="00F0097D"/>
    <w:rsid w:val="00F24A35"/>
    <w:rsid w:val="00FB58DC"/>
    <w:rsid w:val="00FF0170"/>
    <w:rsid w:val="00FF0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C362D8-7E57-414F-B314-04B1F7562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5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55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855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47:00Z</dcterms:created>
  <dcterms:modified xsi:type="dcterms:W3CDTF">2021-07-08T02:47:00Z</dcterms:modified>
</cp:coreProperties>
</file>